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4F1B72AE" w14:textId="77777777" w:rsidR="00412180" w:rsidRPr="00412180" w:rsidRDefault="00412180" w:rsidP="00412180">
            <w:pPr>
              <w:spacing w:after="40" w:line="259" w:lineRule="auto"/>
              <w:ind w:left="16" w:right="0" w:firstLine="0"/>
              <w:rPr>
                <w:b/>
                <w:bCs/>
                <w:color w:val="4F81BD"/>
                <w:sz w:val="28"/>
                <w:szCs w:val="28"/>
              </w:rPr>
            </w:pPr>
            <w:r w:rsidRPr="00412180">
              <w:rPr>
                <w:b/>
                <w:bCs/>
                <w:color w:val="4F81BD"/>
                <w:sz w:val="28"/>
                <w:szCs w:val="28"/>
              </w:rPr>
              <w:t xml:space="preserve">CMPS 312 Project Phase 1 – UI Design and Implementation </w:t>
            </w:r>
          </w:p>
          <w:p w14:paraId="6AEB744B" w14:textId="6B0B528D" w:rsidR="00C82806" w:rsidRPr="009E6A78" w:rsidRDefault="00412180" w:rsidP="00412180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12180">
              <w:rPr>
                <w:b/>
                <w:bCs/>
                <w:color w:val="4F81BD"/>
                <w:sz w:val="28"/>
                <w:szCs w:val="28"/>
              </w:rPr>
              <w:t>(20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36556A7" w:rsidR="001A576E" w:rsidRPr="003566B4" w:rsidRDefault="00B87E53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T3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281634D1" w14:textId="7FC5294E" w:rsidR="00B87E53" w:rsidRDefault="00B87E53" w:rsidP="00B87E53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143FF03" w14:textId="68B94EF0" w:rsidR="00B87E53" w:rsidRPr="00B87E53" w:rsidRDefault="00B87E53" w:rsidP="00B87E5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jc w:val="left"/>
              <w:rPr>
                <w:bCs/>
                <w:color w:val="auto"/>
                <w:sz w:val="24"/>
                <w:szCs w:val="24"/>
              </w:rPr>
            </w:pPr>
            <w:r w:rsidRPr="00B87E53">
              <w:rPr>
                <w:b/>
                <w:bCs/>
                <w:color w:val="auto"/>
                <w:sz w:val="24"/>
                <w:szCs w:val="24"/>
              </w:rPr>
              <w:t>Fahrel Hidayat</w:t>
            </w:r>
            <w:r w:rsidRPr="00B87E53">
              <w:rPr>
                <w:bCs/>
                <w:color w:val="auto"/>
                <w:sz w:val="24"/>
                <w:szCs w:val="24"/>
              </w:rPr>
              <w:t> - 202206836 - </w:t>
            </w:r>
            <w:hyperlink r:id="rId12" w:history="1">
              <w:r w:rsidRPr="00B87E53">
                <w:rPr>
                  <w:rStyle w:val="Hyperlink"/>
                  <w:bCs/>
                  <w:sz w:val="24"/>
                  <w:szCs w:val="24"/>
                </w:rPr>
                <w:t>fh2206836@qu.edu.qa</w:t>
              </w:r>
            </w:hyperlink>
          </w:p>
          <w:p w14:paraId="289ACCCA" w14:textId="77777777" w:rsidR="00B87E53" w:rsidRPr="00B87E53" w:rsidRDefault="00B87E53" w:rsidP="00B87E53">
            <w:pPr>
              <w:numPr>
                <w:ilvl w:val="0"/>
                <w:numId w:val="31"/>
              </w:numPr>
              <w:spacing w:after="0" w:line="240" w:lineRule="auto"/>
              <w:jc w:val="left"/>
              <w:rPr>
                <w:bCs/>
                <w:color w:val="auto"/>
                <w:sz w:val="24"/>
                <w:szCs w:val="24"/>
              </w:rPr>
            </w:pPr>
            <w:r w:rsidRPr="00B87E53">
              <w:rPr>
                <w:b/>
                <w:bCs/>
                <w:color w:val="auto"/>
                <w:sz w:val="24"/>
                <w:szCs w:val="24"/>
              </w:rPr>
              <w:t>Marcus Monteiro</w:t>
            </w:r>
            <w:r w:rsidRPr="00B87E53">
              <w:rPr>
                <w:bCs/>
                <w:color w:val="auto"/>
                <w:sz w:val="24"/>
                <w:szCs w:val="24"/>
              </w:rPr>
              <w:t> - 202206892 - </w:t>
            </w:r>
            <w:hyperlink r:id="rId13" w:history="1">
              <w:r w:rsidRPr="00B87E53">
                <w:rPr>
                  <w:rStyle w:val="Hyperlink"/>
                  <w:bCs/>
                  <w:sz w:val="24"/>
                  <w:szCs w:val="24"/>
                </w:rPr>
                <w:t>mm2206892@qu.edu.qa</w:t>
              </w:r>
            </w:hyperlink>
          </w:p>
          <w:p w14:paraId="55AF2BC9" w14:textId="77777777" w:rsidR="00B87E53" w:rsidRPr="00B87E53" w:rsidRDefault="00B87E53" w:rsidP="00B87E53">
            <w:pPr>
              <w:numPr>
                <w:ilvl w:val="0"/>
                <w:numId w:val="31"/>
              </w:numPr>
              <w:spacing w:after="0" w:line="240" w:lineRule="auto"/>
              <w:jc w:val="left"/>
              <w:rPr>
                <w:bCs/>
                <w:color w:val="auto"/>
                <w:sz w:val="24"/>
                <w:szCs w:val="24"/>
              </w:rPr>
            </w:pPr>
            <w:r w:rsidRPr="00B87E53">
              <w:rPr>
                <w:b/>
                <w:bCs/>
                <w:color w:val="auto"/>
                <w:sz w:val="24"/>
                <w:szCs w:val="24"/>
              </w:rPr>
              <w:t>Mohd Bashar</w:t>
            </w:r>
            <w:r w:rsidRPr="00B87E53">
              <w:rPr>
                <w:bCs/>
                <w:color w:val="auto"/>
                <w:sz w:val="24"/>
                <w:szCs w:val="24"/>
              </w:rPr>
              <w:t> - 202205153 - </w:t>
            </w:r>
            <w:hyperlink r:id="rId14" w:history="1">
              <w:r w:rsidRPr="00B87E53">
                <w:rPr>
                  <w:rStyle w:val="Hyperlink"/>
                  <w:bCs/>
                  <w:sz w:val="24"/>
                  <w:szCs w:val="24"/>
                </w:rPr>
                <w:t>mb2205153@qu.edu.qa</w:t>
              </w:r>
            </w:hyperlink>
          </w:p>
          <w:p w14:paraId="3C2FB186" w14:textId="77777777" w:rsidR="00B87E53" w:rsidRPr="00B87E53" w:rsidRDefault="00B87E53" w:rsidP="00B87E53">
            <w:pPr>
              <w:numPr>
                <w:ilvl w:val="0"/>
                <w:numId w:val="31"/>
              </w:numPr>
              <w:spacing w:after="0" w:line="240" w:lineRule="auto"/>
              <w:jc w:val="left"/>
              <w:rPr>
                <w:bCs/>
                <w:color w:val="auto"/>
                <w:sz w:val="24"/>
                <w:szCs w:val="24"/>
              </w:rPr>
            </w:pPr>
            <w:r w:rsidRPr="00B87E53">
              <w:rPr>
                <w:b/>
                <w:bCs/>
                <w:color w:val="auto"/>
                <w:sz w:val="24"/>
                <w:szCs w:val="24"/>
              </w:rPr>
              <w:t>Mohammed Alam</w:t>
            </w:r>
            <w:r w:rsidRPr="00B87E53">
              <w:rPr>
                <w:bCs/>
                <w:color w:val="auto"/>
                <w:sz w:val="24"/>
                <w:szCs w:val="24"/>
              </w:rPr>
              <w:t> - 202211429 - </w:t>
            </w:r>
            <w:hyperlink r:id="rId15" w:history="1">
              <w:r w:rsidRPr="00B87E53">
                <w:rPr>
                  <w:rStyle w:val="Hyperlink"/>
                  <w:bCs/>
                  <w:sz w:val="24"/>
                  <w:szCs w:val="24"/>
                </w:rPr>
                <w:t>ma2211429@qu.edu.qa</w:t>
              </w:r>
            </w:hyperlink>
          </w:p>
          <w:p w14:paraId="4F7E236D" w14:textId="0CBA2844" w:rsidR="001A576E" w:rsidRPr="003566B4" w:rsidRDefault="001A576E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412180" w14:paraId="486983D2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C18FA55" w:rsidR="00412180" w:rsidRDefault="00412180" w:rsidP="00412180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Pr="002B4033">
              <w:t>Repositories or Providers Class Diagram</w:t>
            </w:r>
          </w:p>
        </w:tc>
        <w:tc>
          <w:tcPr>
            <w:tcW w:w="709" w:type="dxa"/>
            <w:vAlign w:val="center"/>
          </w:tcPr>
          <w:p w14:paraId="7D4E119C" w14:textId="2AE43D16" w:rsidR="00412180" w:rsidRDefault="00412180" w:rsidP="00722D05">
            <w:pPr>
              <w:spacing w:after="0" w:line="259" w:lineRule="auto"/>
              <w:ind w:left="0" w:right="43" w:firstLine="0"/>
              <w:jc w:val="center"/>
            </w:pPr>
            <w:r>
              <w:t>5%</w:t>
            </w:r>
          </w:p>
        </w:tc>
        <w:tc>
          <w:tcPr>
            <w:tcW w:w="1276" w:type="dxa"/>
            <w:vAlign w:val="center"/>
          </w:tcPr>
          <w:p w14:paraId="370682DC" w14:textId="556CB4DD" w:rsidR="00412180" w:rsidRDefault="00E9339C" w:rsidP="00722D05">
            <w:pPr>
              <w:spacing w:after="0" w:line="259" w:lineRule="auto"/>
              <w:ind w:left="27" w:right="0" w:firstLine="0"/>
              <w:jc w:val="left"/>
            </w:pPr>
            <w:r>
              <w:t>Working (completed 100%)</w:t>
            </w:r>
          </w:p>
        </w:tc>
        <w:tc>
          <w:tcPr>
            <w:tcW w:w="4780" w:type="dxa"/>
            <w:vAlign w:val="center"/>
          </w:tcPr>
          <w:p w14:paraId="0FD70F10" w14:textId="5F420A6E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12180" w14:paraId="1941A516" w14:textId="77777777" w:rsidTr="00722D05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36424" w:rsidRDefault="00412180" w:rsidP="0041218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Pr="00B26E8B">
              <w:rPr>
                <w:b/>
                <w:bCs/>
                <w:lang w:val="en-GB"/>
              </w:rPr>
              <w:t>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D1ECC8D" w:rsidR="00412180" w:rsidRPr="0094208D" w:rsidRDefault="00412180" w:rsidP="00722D0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508DACE2" w:rsidR="00412180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95782" w14:paraId="2D205A8A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FA86A19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Login</w:t>
            </w:r>
          </w:p>
        </w:tc>
        <w:tc>
          <w:tcPr>
            <w:tcW w:w="709" w:type="dxa"/>
            <w:vAlign w:val="center"/>
          </w:tcPr>
          <w:p w14:paraId="53F32667" w14:textId="707F9758" w:rsidR="00B95782" w:rsidRPr="00254360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32151F0D" w14:textId="6CA73A3B" w:rsidR="00B95782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vAlign w:val="center"/>
          </w:tcPr>
          <w:p w14:paraId="6F550EA9" w14:textId="365B52E6" w:rsidR="000C4C8F" w:rsidRDefault="000C4C8F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722D05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2 - YalaPay Dashboard</w:t>
            </w:r>
          </w:p>
        </w:tc>
        <w:tc>
          <w:tcPr>
            <w:tcW w:w="709" w:type="dxa"/>
            <w:vAlign w:val="center"/>
          </w:tcPr>
          <w:p w14:paraId="050BAE9E" w14:textId="33BB17BD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2C369AD9" w14:textId="6671EB82" w:rsidR="00B95782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vAlign w:val="center"/>
          </w:tcPr>
          <w:p w14:paraId="45DF3A31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2D5A04B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r w:rsidR="00C70375" w:rsidRPr="00B95782">
              <w:rPr>
                <w:rFonts w:asciiTheme="majorBidi" w:hAnsiTheme="majorBidi" w:cstheme="majorBidi"/>
              </w:rPr>
              <w:t>customer</w:t>
            </w:r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2A52F5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38D6D610" w14:textId="64032C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2D00E7E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D1C0E66" w14:textId="443B3D7A" w:rsidR="00B95782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2</w:t>
            </w:r>
          </w:p>
          <w:p w14:paraId="4C1DFC6C" w14:textId="7371BAE6" w:rsidR="00820562" w:rsidRPr="00820562" w:rsidRDefault="00820562" w:rsidP="00722D05">
            <w:pPr>
              <w:jc w:val="center"/>
            </w:pPr>
          </w:p>
        </w:tc>
        <w:tc>
          <w:tcPr>
            <w:tcW w:w="1276" w:type="dxa"/>
            <w:vAlign w:val="center"/>
          </w:tcPr>
          <w:p w14:paraId="35698C4F" w14:textId="3B64C0A7" w:rsidR="00B95782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vAlign w:val="center"/>
          </w:tcPr>
          <w:p w14:paraId="2D387AB5" w14:textId="03544566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722D05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63DF266C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254A23F6" w14:textId="29598CC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7593E95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8C53769" w14:textId="385F05C8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22</w:t>
            </w:r>
          </w:p>
        </w:tc>
        <w:tc>
          <w:tcPr>
            <w:tcW w:w="1276" w:type="dxa"/>
            <w:vAlign w:val="center"/>
          </w:tcPr>
          <w:p w14:paraId="70EB9EEB" w14:textId="233FAC1F" w:rsidR="00B95782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vAlign w:val="center"/>
          </w:tcPr>
          <w:p w14:paraId="1A3C8D2B" w14:textId="6C8C7808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BBFD69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5809F09C" w14:textId="79D735B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lastRenderedPageBreak/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037C9E7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077EDAE7" w14:textId="2F859143" w:rsidR="00B95782" w:rsidRPr="00254360" w:rsidRDefault="0020660A" w:rsidP="00722D05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2</w:t>
            </w:r>
            <w:r w:rsidR="00412180">
              <w:t>5</w:t>
            </w:r>
          </w:p>
        </w:tc>
        <w:tc>
          <w:tcPr>
            <w:tcW w:w="1276" w:type="dxa"/>
            <w:vAlign w:val="center"/>
          </w:tcPr>
          <w:p w14:paraId="28A08D96" w14:textId="5CBAF8DA" w:rsidR="00B95782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vAlign w:val="center"/>
          </w:tcPr>
          <w:p w14:paraId="326479C7" w14:textId="0151C710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722D05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  <w:vAlign w:val="center"/>
          </w:tcPr>
          <w:p w14:paraId="446D50C9" w14:textId="51F677E1" w:rsidR="00B95782" w:rsidRPr="00254360" w:rsidRDefault="00820562" w:rsidP="00722D05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  <w:vAlign w:val="center"/>
          </w:tcPr>
          <w:p w14:paraId="30C10244" w14:textId="0BE9AA00" w:rsidR="00B95782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vAlign w:val="center"/>
          </w:tcPr>
          <w:p w14:paraId="7780BCF9" w14:textId="0D28768E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  <w:vAlign w:val="center"/>
          </w:tcPr>
          <w:p w14:paraId="2F3A22CD" w14:textId="63593DA9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6455E86A" w14:textId="1E2B7D92" w:rsidR="00B95782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vAlign w:val="center"/>
          </w:tcPr>
          <w:p w14:paraId="4EC2117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722D05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  <w:vAlign w:val="center"/>
          </w:tcPr>
          <w:p w14:paraId="140CE3EF" w14:textId="0D53B894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4D91142D" w14:textId="057D0D07" w:rsidR="00B95782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vAlign w:val="center"/>
          </w:tcPr>
          <w:p w14:paraId="51BFDFB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1A576E" w:rsidRDefault="001A576E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296987DB" w:rsidR="001A576E" w:rsidRDefault="00E9339C" w:rsidP="00E9339C">
            <w:pPr>
              <w:spacing w:after="0" w:line="259" w:lineRule="auto"/>
              <w:ind w:right="0"/>
              <w:jc w:val="left"/>
            </w:pPr>
            <w:r>
              <w:t>Working (completed 100%)</w:t>
            </w: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00722D05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1A576E" w:rsidRDefault="001A576E" w:rsidP="00722D05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313FA69C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1A576E" w:rsidRPr="00AF28C5" w:rsidRDefault="001A576E" w:rsidP="00722D05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1A576E" w:rsidRDefault="001A576E" w:rsidP="00722D05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1A576E" w:rsidRDefault="001A576E" w:rsidP="00722D05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r w:rsidRPr="004F28E2">
        <w:rPr>
          <w:b/>
          <w:bCs/>
          <w:i/>
          <w:iCs/>
        </w:rPr>
        <w:t>Not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12180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455307FC" w:rsidR="00C82806" w:rsidRDefault="00722D05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  <w:r>
        <w:t xml:space="preserve"> – </w:t>
      </w:r>
      <w:r w:rsidRPr="002D4758">
        <w:t>Repositories</w:t>
      </w:r>
      <w:r>
        <w:t xml:space="preserve"> or Providers</w:t>
      </w:r>
      <w:r w:rsidRPr="002D4758">
        <w:t xml:space="preserve"> Class Diagram</w:t>
      </w:r>
    </w:p>
    <w:p w14:paraId="7EB25203" w14:textId="0D052150" w:rsidR="003C22E2" w:rsidRPr="003C22E2" w:rsidRDefault="003C22E2" w:rsidP="003C22E2">
      <w:pPr>
        <w:ind w:left="367"/>
        <w:rPr>
          <w:sz w:val="24"/>
          <w:szCs w:val="24"/>
        </w:rPr>
      </w:pPr>
      <w:r>
        <w:rPr>
          <w:sz w:val="24"/>
          <w:szCs w:val="24"/>
        </w:rPr>
        <w:t>The Class Diagrams can be found under phase1/Class Diagram File</w:t>
      </w:r>
      <w:r w:rsidR="008B778E">
        <w:rPr>
          <w:sz w:val="24"/>
          <w:szCs w:val="24"/>
        </w:rPr>
        <w:t xml:space="preserve"> and the UI Design can be found under phase1/UI Design.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03D52C5A" w14:textId="7FE06EFC" w:rsidR="003C22E2" w:rsidRPr="003C22E2" w:rsidRDefault="003C22E2" w:rsidP="003C22E2">
      <w:pPr>
        <w:ind w:left="0" w:firstLine="357"/>
        <w:rPr>
          <w:sz w:val="24"/>
          <w:szCs w:val="24"/>
        </w:rPr>
      </w:pPr>
      <w:r w:rsidRPr="003C22E2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UI Testing and screenshots </w:t>
      </w:r>
      <w:r w:rsidRPr="003C22E2">
        <w:rPr>
          <w:sz w:val="24"/>
          <w:szCs w:val="24"/>
        </w:rPr>
        <w:t>can be found under phase1/</w:t>
      </w:r>
      <w:r>
        <w:rPr>
          <w:sz w:val="24"/>
          <w:szCs w:val="24"/>
        </w:rPr>
        <w:t>UI Testing</w:t>
      </w:r>
      <w:r w:rsidR="005B3F16">
        <w:rPr>
          <w:sz w:val="24"/>
          <w:szCs w:val="24"/>
        </w:rPr>
        <w:t>.docx</w:t>
      </w:r>
      <w:r w:rsidRPr="003C22E2">
        <w:rPr>
          <w:sz w:val="24"/>
          <w:szCs w:val="24"/>
        </w:rPr>
        <w:t xml:space="preserve"> File</w:t>
      </w:r>
      <w:r w:rsidR="008B778E">
        <w:rPr>
          <w:sz w:val="24"/>
          <w:szCs w:val="24"/>
        </w:rPr>
        <w:t>.</w:t>
      </w:r>
    </w:p>
    <w:p w14:paraId="24A25CF7" w14:textId="77777777" w:rsidR="003C22E2" w:rsidRPr="003C22E2" w:rsidRDefault="003C22E2" w:rsidP="003C22E2"/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 xml:space="preserve">Summary of </w:t>
      </w:r>
      <w:r w:rsidRPr="001A576E">
        <w:t>team member</w:t>
      </w:r>
      <w:r>
        <w:t xml:space="preserve"> contributions</w:t>
      </w:r>
    </w:p>
    <w:p w14:paraId="4527CEED" w14:textId="3D052B2B" w:rsidR="00F401D2" w:rsidRPr="003C22E2" w:rsidRDefault="003C22E2" w:rsidP="003C22E2">
      <w:pPr>
        <w:ind w:left="357" w:firstLine="0"/>
        <w:rPr>
          <w:sz w:val="24"/>
          <w:szCs w:val="24"/>
        </w:rPr>
      </w:pPr>
      <w:r>
        <w:rPr>
          <w:sz w:val="24"/>
          <w:szCs w:val="24"/>
        </w:rPr>
        <w:t>The</w:t>
      </w:r>
      <w:r w:rsidRPr="003C22E2">
        <w:rPr>
          <w:sz w:val="24"/>
          <w:szCs w:val="24"/>
        </w:rPr>
        <w:t xml:space="preserve"> document</w:t>
      </w:r>
      <w:r>
        <w:rPr>
          <w:sz w:val="24"/>
          <w:szCs w:val="24"/>
        </w:rPr>
        <w:t xml:space="preserve">ation </w:t>
      </w:r>
      <w:r w:rsidR="00E9339C">
        <w:rPr>
          <w:sz w:val="24"/>
          <w:szCs w:val="24"/>
        </w:rPr>
        <w:t>for</w:t>
      </w:r>
      <w:r w:rsidRPr="003C22E2">
        <w:rPr>
          <w:sz w:val="24"/>
          <w:szCs w:val="24"/>
        </w:rPr>
        <w:t xml:space="preserve"> our </w:t>
      </w:r>
      <w:r>
        <w:rPr>
          <w:sz w:val="24"/>
          <w:szCs w:val="24"/>
        </w:rPr>
        <w:t xml:space="preserve">individual </w:t>
      </w:r>
      <w:r w:rsidRPr="003C22E2">
        <w:rPr>
          <w:sz w:val="24"/>
          <w:szCs w:val="24"/>
        </w:rPr>
        <w:t xml:space="preserve">contributions </w:t>
      </w:r>
      <w:r>
        <w:rPr>
          <w:sz w:val="24"/>
          <w:szCs w:val="24"/>
        </w:rPr>
        <w:t xml:space="preserve">is written </w:t>
      </w:r>
      <w:r w:rsidRPr="003C22E2">
        <w:rPr>
          <w:sz w:val="24"/>
          <w:szCs w:val="24"/>
        </w:rPr>
        <w:t>in phase1/readme.md file</w:t>
      </w:r>
      <w:r w:rsidR="008B778E">
        <w:rPr>
          <w:sz w:val="24"/>
          <w:szCs w:val="24"/>
        </w:rPr>
        <w:t>.</w:t>
      </w:r>
    </w:p>
    <w:sectPr w:rsidR="00F401D2" w:rsidRPr="003C22E2" w:rsidSect="002E5946">
      <w:footerReference w:type="even" r:id="rId16"/>
      <w:footerReference w:type="default" r:id="rId17"/>
      <w:footerReference w:type="first" r:id="rId18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486FCD" w14:textId="77777777" w:rsidR="00FF1555" w:rsidRDefault="00FF1555">
      <w:pPr>
        <w:spacing w:after="0" w:line="240" w:lineRule="auto"/>
      </w:pPr>
      <w:r>
        <w:separator/>
      </w:r>
    </w:p>
  </w:endnote>
  <w:endnote w:type="continuationSeparator" w:id="0">
    <w:p w14:paraId="356EB928" w14:textId="77777777" w:rsidR="00FF1555" w:rsidRDefault="00FF1555">
      <w:pPr>
        <w:spacing w:after="0" w:line="240" w:lineRule="auto"/>
      </w:pPr>
      <w:r>
        <w:continuationSeparator/>
      </w:r>
    </w:p>
  </w:endnote>
  <w:endnote w:type="continuationNotice" w:id="1">
    <w:p w14:paraId="74BBDBDF" w14:textId="77777777" w:rsidR="00FF1555" w:rsidRDefault="00FF15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A4765C" w14:textId="77777777" w:rsidR="00FF1555" w:rsidRDefault="00FF1555">
      <w:pPr>
        <w:spacing w:after="0" w:line="240" w:lineRule="auto"/>
      </w:pPr>
      <w:r>
        <w:separator/>
      </w:r>
    </w:p>
  </w:footnote>
  <w:footnote w:type="continuationSeparator" w:id="0">
    <w:p w14:paraId="78219EF9" w14:textId="77777777" w:rsidR="00FF1555" w:rsidRDefault="00FF1555">
      <w:pPr>
        <w:spacing w:after="0" w:line="240" w:lineRule="auto"/>
      </w:pPr>
      <w:r>
        <w:continuationSeparator/>
      </w:r>
    </w:p>
  </w:footnote>
  <w:footnote w:type="continuationNotice" w:id="1">
    <w:p w14:paraId="7AF09C35" w14:textId="77777777" w:rsidR="00FF1555" w:rsidRDefault="00FF155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3.9pt;height:13.9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52127"/>
    <w:multiLevelType w:val="multilevel"/>
    <w:tmpl w:val="0268A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9070F50"/>
    <w:multiLevelType w:val="hybridMultilevel"/>
    <w:tmpl w:val="57A24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3"/>
  </w:num>
  <w:num w:numId="2" w16cid:durableId="1689596324">
    <w:abstractNumId w:val="8"/>
  </w:num>
  <w:num w:numId="3" w16cid:durableId="2082022620">
    <w:abstractNumId w:val="18"/>
  </w:num>
  <w:num w:numId="4" w16cid:durableId="676200877">
    <w:abstractNumId w:val="7"/>
  </w:num>
  <w:num w:numId="5" w16cid:durableId="1338000190">
    <w:abstractNumId w:val="17"/>
  </w:num>
  <w:num w:numId="6" w16cid:durableId="1590427853">
    <w:abstractNumId w:val="1"/>
  </w:num>
  <w:num w:numId="7" w16cid:durableId="1804611228">
    <w:abstractNumId w:val="9"/>
  </w:num>
  <w:num w:numId="8" w16cid:durableId="1540782099">
    <w:abstractNumId w:val="16"/>
  </w:num>
  <w:num w:numId="9" w16cid:durableId="959604979">
    <w:abstractNumId w:val="25"/>
  </w:num>
  <w:num w:numId="10" w16cid:durableId="1249853419">
    <w:abstractNumId w:val="27"/>
  </w:num>
  <w:num w:numId="11" w16cid:durableId="652761358">
    <w:abstractNumId w:val="10"/>
  </w:num>
  <w:num w:numId="12" w16cid:durableId="1664358317">
    <w:abstractNumId w:val="2"/>
  </w:num>
  <w:num w:numId="13" w16cid:durableId="1188258055">
    <w:abstractNumId w:val="12"/>
  </w:num>
  <w:num w:numId="14" w16cid:durableId="1001548879">
    <w:abstractNumId w:val="5"/>
  </w:num>
  <w:num w:numId="15" w16cid:durableId="1558474762">
    <w:abstractNumId w:val="20"/>
  </w:num>
  <w:num w:numId="16" w16cid:durableId="990135905">
    <w:abstractNumId w:val="0"/>
  </w:num>
  <w:num w:numId="17" w16cid:durableId="15032746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4"/>
  </w:num>
  <w:num w:numId="19" w16cid:durableId="1274630625">
    <w:abstractNumId w:val="6"/>
  </w:num>
  <w:num w:numId="20" w16cid:durableId="796222369">
    <w:abstractNumId w:val="22"/>
  </w:num>
  <w:num w:numId="21" w16cid:durableId="1074084802">
    <w:abstractNumId w:val="24"/>
  </w:num>
  <w:num w:numId="22" w16cid:durableId="1817451963">
    <w:abstractNumId w:val="14"/>
  </w:num>
  <w:num w:numId="23" w16cid:durableId="433791408">
    <w:abstractNumId w:val="26"/>
  </w:num>
  <w:num w:numId="24" w16cid:durableId="567309323">
    <w:abstractNumId w:val="15"/>
  </w:num>
  <w:num w:numId="25" w16cid:durableId="1144197804">
    <w:abstractNumId w:val="23"/>
  </w:num>
  <w:num w:numId="26" w16cid:durableId="1682000712">
    <w:abstractNumId w:val="19"/>
  </w:num>
  <w:num w:numId="27" w16cid:durableId="1514539352">
    <w:abstractNumId w:val="16"/>
  </w:num>
  <w:num w:numId="28" w16cid:durableId="360478807">
    <w:abstractNumId w:val="16"/>
  </w:num>
  <w:num w:numId="29" w16cid:durableId="101652281">
    <w:abstractNumId w:val="16"/>
  </w:num>
  <w:num w:numId="30" w16cid:durableId="1382245007">
    <w:abstractNumId w:val="16"/>
  </w:num>
  <w:num w:numId="31" w16cid:durableId="36779226">
    <w:abstractNumId w:val="3"/>
  </w:num>
  <w:num w:numId="32" w16cid:durableId="139188248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0F44"/>
    <w:rsid w:val="00181E9C"/>
    <w:rsid w:val="001A09E5"/>
    <w:rsid w:val="001A505E"/>
    <w:rsid w:val="001A5153"/>
    <w:rsid w:val="001A576E"/>
    <w:rsid w:val="001B07B6"/>
    <w:rsid w:val="001B2049"/>
    <w:rsid w:val="001B3C52"/>
    <w:rsid w:val="001B60CD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A75DC"/>
    <w:rsid w:val="003B5AB8"/>
    <w:rsid w:val="003C185C"/>
    <w:rsid w:val="003C22E2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1754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5D4C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16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18D9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B778E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87E53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4374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843C0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1152C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39C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1555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m2206892@qu.edu.qa" TargetMode="Externa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fh2206836@qu.edu.qa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hyperlink" Target="mailto:ma2211429@qu.edu.qa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b2205153@qu.edu.q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Fahrel Hidayat</cp:lastModifiedBy>
  <cp:revision>22</cp:revision>
  <cp:lastPrinted>2020-09-16T00:13:00Z</cp:lastPrinted>
  <dcterms:created xsi:type="dcterms:W3CDTF">2022-03-26T06:02:00Z</dcterms:created>
  <dcterms:modified xsi:type="dcterms:W3CDTF">2024-11-10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